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</w:t>
      </w:r>
      <w:r>
        <w:t xml:space="preserve"> </w:t>
      </w:r>
      <w:r>
        <w:t xml:space="preserve">)</w:t>
      </w:r>
      <w:r>
        <w:t xml:space="preserve"> </w:t>
      </w:r>
      <w:r>
        <w:t xml:space="preserve">ฝึกพิมพ์ข่าวต้นชั่วโมง</w:t>
      </w:r>
      <w:r>
        <w:t xml:space="preserve"> </w:t>
      </w:r>
      <w:r>
        <w:t xml:space="preserve">26-11-2019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กลับมาติดตามข่าวต้นชั่วมดNBT เวลา 15.00 น. ฆ่าหั่นศพแม่แช่ตู้เย็น ตำรวจนครบาลท่าข้าม ในเรื่องจูงใจพยานแวดล้อม กล้องวงจรปิด โทรศัพท์มือถือ คอมพิวเตอร์ รอยเลือด ขณะนี้อยู่ระหว่างการตรวจสอบ ส่วนประเด็นผู้ก่อเหตุจะมีมากว่า 1 หรือไม่ ซึ่งฆ่าตัวตาย เป็นคนถนัดมือซ้าย แต่ใช้ปืนยิงขมับตัวเองด้วยมือขวานั้น ยังต้องรอผลการตรวจสอบจากนิติวิทยาศาาสสจรทางด้านเจ้าหน้าที่ฝ่ายปกครอง พร้อมด้วยตำรวจนครบาลโคกคราม และเจ้าหน้าที่กระทรวงยุติธรรม ปิด Twomorrow Land ไปปิดประกาศทั่วร้าน หลังจากเมื่อคืนนี้ ที่เจ้าหน้าที่และตำรวจเข้าตรวจค้น และเปิดบริการมีปัสสวะสีม่วง และพบผู้เข้าร่วมบริการเสพยาเสพติด ตกบนพื้น โดยคำสั่งปิดเป็นเวลา 5 ปี ซึ่งจะทำให้ไม่สามารถเปิดใหม่ได้อีกแม้จะใช้ชื่ออื่น จึงขอความร่วมมือประชาชน ให้ปิดแต่ยังลักลอบเปิดอีก ให้ไปแจ้งความได้ที่สถานีตำรวจในท้องที่ สำนักงานเขต หรือศูนย์ดำรงธรรม สถานีตำรวจภูธรพัทลุง จัดตั้งศูนย์พิทักษ์เด็กสตรี ค้ามนุษย์ ทำหน้าที่และสอดส่องดูแลประชาชนกลุ่มเสี่ยงที่ตกเป็นเหยื่อ ในวันนี้ก็ได้จัดอบรมเจ้าหน้าที่ปฏิบัติงานค้ามนุษย์ เข้าให้ความรู้เรื่องการให้สิทธิเด็ก สอบสวนคดีค้ามนุษย์ และค้ากฎหมาย สมเด็จพระสันตะปาปาฟรานซิส โรมันคาทอลิก ทรงเสร็จสิ้นภารกิจ เวลา 4 วันแล้วในวันนี้ ในขณะที่เสด็จเยือนและฮิโรชิมา ซึ่งเมืองทั้ง 2 ถูกระเบิดด้วยจำนวนมาก ในช่วงใกล้สิ้นสุดสงครามโลกครั้งที่ 2 นั้น พระองค์ทรงแสดง ต่อต้าน สิ่งละเมิดศีลธรรม สามารถวัดอัตราการเต้นของหัวในของวาฬสีน้ำเงิน สัตว์ที่มีขนาดใหญ่ที่สุดในโลกได้เป็นครั้งแรก โดยใช้เครื่องวัดคลื่นไฟฟ้าหัวใจ หย่อนติดกับตัววาฬ โดยพบว่าวาฬสีน้ำเงินเวลาดำน้ำลงไปหาอาหาร อัตราการเต้นของหัวใจ 1-2 ครั้ง ต่อนาที และเมื่อว่ายขึ้นสู่ผิวน้ำ หัวใจจะเต้นเร็วขึ้น ซึ่งสูงสุดวัดได้ 27 ครั้งต่อนาที แห่งมหาวิทยาลัยแสตมฟอร์ดทำการศึกษาครั้งนี้ รับชมข่าวช่วงต่อไปได้ เวลา 15.00 น. สำหรับช่วงนี้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[สิ้นสุดการถอดความ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กลับมาติดตามข่าวต้นชั่วโมง NBT เวลา 15.00 น. ที่ประชุมกรรมการเกษตรกรรม เชิญตัวแทนจากหลายภาคส่วนเข้าร่วมพูดคุย เช่น ผู้แทนจากกระทรวงการเกษตร กระทรวงอุตสาหกรรม กระทรวงพาณิชย์ ในวันนี้นายเดชา นุตะไร เข้ายื่นเรื่องให้รัฐบาลแก้ไขการประกันรายได้เกษตรกร เพราะมีไม่เท่ากัน และไม่ตรงกับราคาตลาด ทำให้ไม่ได้รับความช่วยเหลือที่รัฐบาล โดยเฉพาะราคาข้าวเหนียวพร้อมกันนี้ขอให้รัฐบาลประกาศรายได้ให้เกษตรในครั้งที่ 2 และครั้งที่ 3 ใหม่ เพื่อเทียงเคียงกับราคาตลาดที่เหมาะสม โดยสภากรรมธิการสอบถามรายละเอียดข้อมูลเพิ่มเติม นายอภินันท์ จันทร์อุประ ผู้อำนวยการคณะกรรมการเลือกตั้งจังหวัดขอนแก่น ระบุ หลังจากมีการกำหนดวันเลือกตั้ง ส.ส. เขต 7 แทนตำแหน่งว่าง วันนี้มีการจัดรับสมัคร คาดว่าพรุ่งนี้จะมีความพร้อม 100 เปอร์เซ็นต์ คาดว่าผู้ออกไปใช้สิทธิ์ไม่น้อยกว่าร้อยละ 171 ผู้ที่ไม่สามารถไปลงคะแนนวันเลือกตั้งได้ ด้านการเมือง เช่น การรับสมัครเลือกตั้ง ให้ไปลงทะเบียนแจ้งเหตุก่อนวันเลือกตั้ง 7 วัน หรือหลังจากวันเลือกตั้ง 7 วัน ส่วนในเรื่องของสถานการณ์เขื่อนเก็บน้ำทั่วประเทศ กรมชลประทาน 49,490 ร้อยละ 65 ของความจุอ่าง เฉพาะ 4 เขื่อนหลังในแม่น้ำเจ้าพระยา คือ เขื่อนภูมิพล เขื่อนบำรุงแดน และเขื่อนป่าสักชลสิทธิ์ 17447 ล้านลูกบาศก์เมตร แต่ปริมาณใช้กัน มีเพียง 125 ลบ. มจะเห็นได้ว่าปริมาณน้ำต้นทุนในปีนี้มีจำนวนน้อยกว่าปีที่แล้วค่อนข้างมาก การรักษาระบบนิเวศน์และการปลูกพืชบางส่วนเท่านั้น เกิดเหตุยิงกันในห้างสรรสินค้าที่สหรัฐฯ ซึ่งมีชื่อว่า… ในเมืองเบเกอร์ฟิว ตำรวจตั้งว่า 2 คน ตำรวจระบุว่าเป็นเหตุยิงกันระหว่างคน 2 กลุ่ม และคนหนึ่งได้ควักปืนมายิงอีกฝ่าย นักผจญเพลิงในรัฐนิวซอฟเวล ออสเตรเลีย กระโดดโลดเต้น เพราะสายฝนโปรยปรายลงมาซึ่งเป็นสิ่งที่รอคอยมานาน หลังจากต้องเผชิญกับสภาพแห้งแล้ง ทำให้สภาพไฟป่ารุนในแถบชายฝั่งภาคตะวันออกของประเทศ ยังคงเผชิญไฟป่า ลงมาจากอิทธิพลของแนวปะทะของมวลอากาศเย็น ที่เคลื่อนผ่านในวันนี้ รับชมข่าวช่วงต่อไปได้ใน 16.00 น. สำหรับช่วงนี้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 พลเอก ประวิตร วงษ์สุวรรณ</w:t>
      </w:r>
      <w:r>
        <w:t xml:space="preserve"> </w:t>
      </w:r>
      <w:r>
        <w:t xml:space="preserve">พลเอก ประยุทธ์ จันทร์โอชา</w:t>
      </w:r>
      <w:r>
        <w:t xml:space="preserve"> </w:t>
      </w:r>
      <w:r>
        <w:t xml:space="preserve">โป๊ปฟรานซิส</w:t>
      </w:r>
      <w:r>
        <w:t xml:space="preserve"> </w:t>
      </w:r>
      <w:r>
        <w:t xml:space="preserve">สมเด็จพระสันตะปาปา</w:t>
      </w:r>
      <w:r>
        <w:t xml:space="preserve"> </w:t>
      </w:r>
      <w:r>
        <w:t xml:space="preserve">พระคาร์ดินัล</w:t>
      </w:r>
      <w:r>
        <w:t xml:space="preserve"> </w:t>
      </w:r>
      <w:r>
        <w:t xml:space="preserve">โรงเรียนเซนต์โยเซฟคอนแวนต์</w:t>
      </w:r>
      <w:r>
        <w:t xml:space="preserve"> </w:t>
      </w:r>
      <w:r>
        <w:t xml:space="preserve">Ց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กลับมาติดตามข่าวต้นชั่วโมง NBT เวลา 16.00 น. ตำรวจนครบาล ท่าข้าม สอบสวนบุคคลใกล้ชิดผู้ตาย ในกรณีนาย… ฆ่าหั่นศพนางสาวยุรี เถาวัลย์ ภายหลังนายสิระใช้ปืนยิงฆ่าตัวตาย โดยนายฉิมเอี่ยม 1 ในพยานให้การณ์ว่า มีปืน เนื่องจากทำอาชีพด้าน จำนวนมาก จึงเกรงว่าไม่ปลอดภัย กับสิระมาตั้งแต่เด็ก เพราะเป็นครูสอนพิเศษ และเพิ่งเข้ารักษาโรคซึมเศร้าในช่วงหลัง แต่ไม่มีพฤติกรรมทำร้ายผู้อื่น ส่วนตัวชื่อว่า ส่วนในที่ประชุมกรรมธิการการแก้ปัญหาผลิตผลเกษตรกรรม นายวีระ คำประกอบ ในฐานะกรรมการที่ปรึกษา สืบหาข้อเท็จจริง จากกรณีพรรคการเมืองบางพรรคอ้างตัวเป็นผู้ช่วยรัฐมนตรี อ้างตัวไปนำเข้าข้าวโพดราคาถูกจากประเทศเพื่อนบ้านเข้ามากำไรถึง 200 ล้านบาท แต่ทำให้เกษตรกรผู้ปลูกข้าวโพดในประเทศได้รับผลกระทบ จากการประสานไปที่ อคศ. ได้มีการยืนยันว่า และจะดำเนินการกับผู้ที่กระทำดังกล่าวอย่างเด็ดขาด ประสานให้กรมศุลกากร ตวรจเข้มการเข้าออกสินค้าจากประเทศเพื่อนบ้าน สำนักงานประกันสังคมแจ้งผหรือกรณีมีเหตุจำเป็นหรือไปรับบริการทางการแพทย์ ณ สถานบริการที่เลือกไว้ก่อนหน้านี้ เช่น ย้ายที่พักอาศัย ย้ายสถานที่ทำงาน หรือผู้ประกันตนที่ต้องการจะเปลี่ยน ทางสำนักงานประกันสังคมกำหนดให้สามารถเปลี่ยนได้ปีละครั้ง ตั้งแต่ วันที่ 1 มกราคม ถึง 31 มีนาคม สำหรับในปี 2563 ผู้ยื่นประกันตนสามารถยื่นขอเปลี่ยนได้ตั้งแต่วันที่ 31 มีนาคม 2563 ทั้งนี้สามารถสอบถามรายละเอียดได้ที่สำนักงานประกันสังคมทุกแห่ง และสายด่วน 1506 เจเกนค๊อบ หัวหน้าทีมลิเวอร์พูล ตัวเก่งของทีมคือผู้เล่นที่ควรได้รับรางวัลหรือบัลลังก์ Door ดาวเตะ ชาร์เต กองหลังชาวดัชคือผู้เล่นที่ดีที่สุดในฤดูกาลที่แล้ว ด้วยการนำ Liverpool รับถ้วยยูฟาแชมป์เปียน สำหรับการประกาศรางวัล จะมีขึ้นที่กรุงปารีสที่ประเทศฝรั่งเศส รับชมข่าวช่วงต่อไปได้ ในเวลา 17.00 น. สำหรับช่วงนี้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 ) ฝึกพิมพ์ข่าวต้นชั่วโมง 26-11-2019</dc:title>
  <dc:creator/>
  <cp:keywords/>
  <dcterms:created xsi:type="dcterms:W3CDTF">2021-03-23T08:32:37Z</dcterms:created>
  <dcterms:modified xsi:type="dcterms:W3CDTF">2021-03-23T08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พฤษจิกายน 2562 เวลา 13.22 น.</vt:lpwstr>
  </property>
  <property fmtid="{D5CDD505-2E9C-101B-9397-08002B2CF9AE}" pid="3" name="subtitle">
    <vt:lpwstr/>
  </property>
</Properties>
</file>